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4BB695" w14:textId="77777777" w:rsidR="005B27A2" w:rsidRDefault="005B27A2" w:rsidP="000D72A7">
      <w:pPr>
        <w:ind w:left="720" w:hanging="360"/>
      </w:pPr>
      <w:bookmarkStart w:id="0" w:name="_Hlk40283021"/>
    </w:p>
    <w:p w14:paraId="53BD0EC6" w14:textId="2A728962" w:rsidR="000D72A7" w:rsidRPr="005B27A2" w:rsidRDefault="000D72A7" w:rsidP="005B27A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5B27A2">
        <w:rPr>
          <w:sz w:val="24"/>
          <w:szCs w:val="24"/>
        </w:rPr>
        <w:t>This program runs on android studio. Thus, the first step is to install android studio.</w:t>
      </w:r>
    </w:p>
    <w:p w14:paraId="2E06173A" w14:textId="5491B49F" w:rsidR="000D72A7" w:rsidRDefault="000D72A7" w:rsidP="000D72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econdly enable GitHub from the vcs tool bar </w:t>
      </w:r>
      <w:proofErr w:type="gramStart"/>
      <w:r>
        <w:rPr>
          <w:sz w:val="24"/>
          <w:szCs w:val="24"/>
        </w:rPr>
        <w:t>in  android</w:t>
      </w:r>
      <w:proofErr w:type="gramEnd"/>
      <w:r>
        <w:rPr>
          <w:sz w:val="24"/>
          <w:szCs w:val="24"/>
        </w:rPr>
        <w:t xml:space="preserve"> studio.</w:t>
      </w:r>
    </w:p>
    <w:p w14:paraId="6100D5BF" w14:textId="100D5976" w:rsidR="000D72A7" w:rsidRDefault="000D72A7" w:rsidP="000D72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After vcs is enabled go to GitHub page and get the clone or download link.</w:t>
      </w:r>
    </w:p>
    <w:p w14:paraId="4975456A" w14:textId="13A714F8" w:rsidR="000D72A7" w:rsidRPr="000D72A7" w:rsidRDefault="000D72A7" w:rsidP="000D72A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py the clone link</w:t>
      </w:r>
    </w:p>
    <w:p w14:paraId="0ECFFE5A" w14:textId="57986B30" w:rsidR="000D72A7" w:rsidRDefault="000D72A7">
      <w:r w:rsidRPr="00F06819">
        <w:rPr>
          <w:noProof/>
        </w:rPr>
        <w:drawing>
          <wp:anchor distT="0" distB="0" distL="114300" distR="114300" simplePos="0" relativeHeight="251658240" behindDoc="0" locked="0" layoutInCell="1" allowOverlap="1" wp14:anchorId="6F2DD0F6" wp14:editId="37B36F5A">
            <wp:simplePos x="0" y="0"/>
            <wp:positionH relativeFrom="column">
              <wp:posOffset>82550</wp:posOffset>
            </wp:positionH>
            <wp:positionV relativeFrom="paragraph">
              <wp:posOffset>21590</wp:posOffset>
            </wp:positionV>
            <wp:extent cx="4260850" cy="2672136"/>
            <wp:effectExtent l="0" t="0" r="635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0850" cy="26721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0C4AD2" w14:textId="24428633" w:rsidR="000D72A7" w:rsidRDefault="000D72A7"/>
    <w:p w14:paraId="7E10C7AC" w14:textId="6BCE49C5" w:rsidR="000D72A7" w:rsidRDefault="000D72A7"/>
    <w:p w14:paraId="6171903A" w14:textId="4478566D" w:rsidR="00F06819" w:rsidRDefault="00F06819"/>
    <w:p w14:paraId="6B4D6EE2" w14:textId="77777777" w:rsidR="000D72A7" w:rsidRDefault="000D72A7"/>
    <w:p w14:paraId="0E98519E" w14:textId="0048A167" w:rsidR="00F06819" w:rsidRDefault="00F06819"/>
    <w:p w14:paraId="7D64A775" w14:textId="197938CE" w:rsidR="00F06819" w:rsidRDefault="00F06819"/>
    <w:p w14:paraId="5A84FE17" w14:textId="0D54F73E" w:rsidR="00F06819" w:rsidRDefault="00F06819"/>
    <w:p w14:paraId="0F9DC118" w14:textId="4162338D" w:rsidR="000D72A7" w:rsidRDefault="000D72A7"/>
    <w:p w14:paraId="6F6073E6" w14:textId="624B29ED" w:rsidR="000D72A7" w:rsidRDefault="000D72A7"/>
    <w:p w14:paraId="78944E2C" w14:textId="6C87EF75" w:rsidR="000D72A7" w:rsidRDefault="000D72A7"/>
    <w:p w14:paraId="35FA56E9" w14:textId="5FE508C7" w:rsidR="000D72A7" w:rsidRDefault="000D72A7"/>
    <w:p w14:paraId="708E95DA" w14:textId="6617CACB" w:rsidR="000D72A7" w:rsidRPr="000D72A7" w:rsidRDefault="000D72A7" w:rsidP="000D72A7">
      <w:pPr>
        <w:pStyle w:val="ListParagraph"/>
        <w:numPr>
          <w:ilvl w:val="0"/>
          <w:numId w:val="2"/>
        </w:numPr>
      </w:pPr>
      <w:r>
        <w:rPr>
          <w:rFonts w:ascii="Times New Roman" w:hAnsi="Times New Roman" w:cs="Times New Roman"/>
          <w:sz w:val="24"/>
          <w:szCs w:val="24"/>
        </w:rPr>
        <w:t xml:space="preserve">In the android studio main </w:t>
      </w:r>
      <w:proofErr w:type="gramStart"/>
      <w:r>
        <w:rPr>
          <w:rFonts w:ascii="Times New Roman" w:hAnsi="Times New Roman" w:cs="Times New Roman"/>
          <w:sz w:val="24"/>
          <w:szCs w:val="24"/>
        </w:rPr>
        <w:t>pag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 will find check out project from version control</w:t>
      </w:r>
    </w:p>
    <w:p w14:paraId="39CBCD93" w14:textId="77777777" w:rsidR="000D72A7" w:rsidRDefault="000D72A7" w:rsidP="000D72A7">
      <w:pPr>
        <w:pStyle w:val="ListParagraph"/>
      </w:pPr>
    </w:p>
    <w:p w14:paraId="237AC8D3" w14:textId="5A9A5598" w:rsidR="00F06819" w:rsidRDefault="00F06819">
      <w:r>
        <w:rPr>
          <w:noProof/>
        </w:rPr>
        <w:drawing>
          <wp:inline distT="0" distB="0" distL="0" distR="0" wp14:anchorId="2811AAEC" wp14:editId="48D6F41A">
            <wp:extent cx="3952875" cy="495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29636" w14:textId="3A174F80" w:rsidR="000D72A7" w:rsidRDefault="000D72A7">
      <w:r>
        <w:rPr>
          <w:noProof/>
        </w:rPr>
        <w:drawing>
          <wp:inline distT="0" distB="0" distL="0" distR="0" wp14:anchorId="2B51B0B3" wp14:editId="4F04CF9B">
            <wp:extent cx="2501900" cy="2432403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2293" cy="245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8D646" w14:textId="069D3E29" w:rsidR="00F06819" w:rsidRDefault="00F06819"/>
    <w:p w14:paraId="59665DFF" w14:textId="39934F6B" w:rsidR="000D72A7" w:rsidRP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se git from that option</w:t>
      </w:r>
    </w:p>
    <w:p w14:paraId="17A19407" w14:textId="635A933C" w:rsidR="00F06819" w:rsidRDefault="00F06819">
      <w:r>
        <w:rPr>
          <w:noProof/>
        </w:rPr>
        <w:drawing>
          <wp:inline distT="0" distB="0" distL="0" distR="0" wp14:anchorId="212CDC83" wp14:editId="7256C3F0">
            <wp:extent cx="3733800" cy="34036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F5D0F" w14:textId="38FC1BD2" w:rsid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te the clone link and hit test.</w:t>
      </w:r>
    </w:p>
    <w:p w14:paraId="3AC412F8" w14:textId="632F5A81" w:rsid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est will return successful</w:t>
      </w:r>
    </w:p>
    <w:p w14:paraId="78F1201E" w14:textId="62EFA1D3" w:rsidR="000D72A7" w:rsidRPr="000D72A7" w:rsidRDefault="000D72A7" w:rsidP="000D72A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click on clone</w:t>
      </w:r>
    </w:p>
    <w:p w14:paraId="31A90493" w14:textId="50A60CC1" w:rsidR="00F06819" w:rsidRDefault="00F06819">
      <w:r>
        <w:rPr>
          <w:noProof/>
        </w:rPr>
        <w:drawing>
          <wp:inline distT="0" distB="0" distL="0" distR="0" wp14:anchorId="32A667E4" wp14:editId="2E355FB9">
            <wp:extent cx="5943600" cy="24923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9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42C12" w14:textId="75EEC5B6" w:rsidR="00F06819" w:rsidRDefault="00F06819"/>
    <w:p w14:paraId="6423DC6A" w14:textId="6432BF38" w:rsidR="00F06819" w:rsidRDefault="00F06819"/>
    <w:p w14:paraId="09DEC5AD" w14:textId="42523AC4" w:rsidR="000D72A7" w:rsidRDefault="000D72A7"/>
    <w:p w14:paraId="67A53E87" w14:textId="495CAC44" w:rsidR="000D72A7" w:rsidRDefault="000D72A7"/>
    <w:p w14:paraId="034983C6" w14:textId="5B0B7E1A" w:rsidR="000D72A7" w:rsidRPr="000D72A7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oose yes</w:t>
      </w:r>
    </w:p>
    <w:p w14:paraId="300F668E" w14:textId="34B27AA9" w:rsidR="0039567D" w:rsidRDefault="0039567D">
      <w:r>
        <w:rPr>
          <w:noProof/>
        </w:rPr>
        <w:drawing>
          <wp:inline distT="0" distB="0" distL="0" distR="0" wp14:anchorId="0C3EAD04" wp14:editId="0B4016AC">
            <wp:extent cx="5943600" cy="16154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86562" w14:textId="64431460" w:rsidR="0039567D" w:rsidRDefault="0039567D"/>
    <w:p w14:paraId="7C71A4FA" w14:textId="5D9D2321" w:rsidR="0039567D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t the program build. Wait for it state build. Grade finished at the bottom</w:t>
      </w:r>
    </w:p>
    <w:p w14:paraId="705996FB" w14:textId="2F3C9D0D" w:rsidR="000D72A7" w:rsidRDefault="000D72A7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F06EC71" wp14:editId="7380CCC5">
            <wp:extent cx="4089400" cy="1598623"/>
            <wp:effectExtent l="0" t="0" r="635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41455" cy="1618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1BC63" w14:textId="77777777" w:rsidR="000D72A7" w:rsidRPr="000D72A7" w:rsidRDefault="000D72A7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06E88C0" w14:textId="124D7EBF" w:rsidR="0039567D" w:rsidRPr="000D72A7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t run and run the app</w:t>
      </w:r>
    </w:p>
    <w:p w14:paraId="690FADBC" w14:textId="6438EF5B" w:rsidR="0039567D" w:rsidRPr="000D72A7" w:rsidRDefault="0039567D" w:rsidP="000D72A7">
      <w:pPr>
        <w:rPr>
          <w:rFonts w:ascii="Times New Roman" w:hAnsi="Times New Roman" w:cs="Times New Roman"/>
          <w:sz w:val="24"/>
          <w:szCs w:val="24"/>
        </w:rPr>
      </w:pPr>
    </w:p>
    <w:p w14:paraId="774367DF" w14:textId="19E48EDE" w:rsidR="0039567D" w:rsidRDefault="000D72A7">
      <w:r>
        <w:rPr>
          <w:noProof/>
        </w:rPr>
        <w:drawing>
          <wp:inline distT="0" distB="0" distL="0" distR="0" wp14:anchorId="4D60581C" wp14:editId="21FBF33B">
            <wp:extent cx="3956050" cy="539461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86466" cy="54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49A2A7" w14:textId="77777777" w:rsidR="000D72A7" w:rsidRDefault="000D72A7"/>
    <w:p w14:paraId="31ED0B73" w14:textId="2F900AA0" w:rsidR="000D72A7" w:rsidRDefault="000D72A7"/>
    <w:p w14:paraId="43F46195" w14:textId="11507995" w:rsidR="000D72A7" w:rsidRDefault="000D72A7"/>
    <w:p w14:paraId="5755048C" w14:textId="739C4A45" w:rsidR="000D72A7" w:rsidRDefault="000D72A7"/>
    <w:p w14:paraId="4DDA29FC" w14:textId="45897832" w:rsidR="000D72A7" w:rsidRDefault="000D72A7"/>
    <w:p w14:paraId="45D4F33A" w14:textId="1583C27A" w:rsidR="000D72A7" w:rsidRDefault="000D72A7"/>
    <w:p w14:paraId="7AC883F4" w14:textId="797B2C56" w:rsidR="000D72A7" w:rsidRDefault="000D72A7"/>
    <w:p w14:paraId="0560D376" w14:textId="6E9CFEDA" w:rsidR="000D72A7" w:rsidRDefault="000D72A7"/>
    <w:p w14:paraId="17E9D8C0" w14:textId="012CF26E" w:rsidR="000D72A7" w:rsidRDefault="000D72A7"/>
    <w:p w14:paraId="3816507B" w14:textId="4E45D977" w:rsidR="000D72A7" w:rsidRPr="00632413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 xml:space="preserve">There are Different type of users. </w:t>
      </w:r>
    </w:p>
    <w:p w14:paraId="68B489B0" w14:textId="02AF166D" w:rsidR="000D72A7" w:rsidRPr="00632413" w:rsidRDefault="000D72A7" w:rsidP="000D72A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If you want to login as Super User</w:t>
      </w:r>
    </w:p>
    <w:p w14:paraId="11FC0700" w14:textId="2C7D472D" w:rsidR="000D72A7" w:rsidRPr="00632413" w:rsidRDefault="000D72A7" w:rsidP="000D72A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</w:t>
      </w:r>
      <w:proofErr w:type="gramStart"/>
      <w:r w:rsidRPr="00632413">
        <w:rPr>
          <w:rFonts w:ascii="Times New Roman" w:hAnsi="Times New Roman" w:cs="Times New Roman"/>
          <w:b/>
          <w:bCs/>
          <w:sz w:val="24"/>
          <w:szCs w:val="24"/>
        </w:rPr>
        <w:t>Email:Saminsaif007@gmail.com</w:t>
      </w:r>
      <w:proofErr w:type="gramEnd"/>
    </w:p>
    <w:p w14:paraId="5D206535" w14:textId="7F280B85" w:rsidR="000D72A7" w:rsidRPr="00632413" w:rsidRDefault="000D72A7" w:rsidP="000D72A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password-1234567</w:t>
      </w:r>
    </w:p>
    <w:p w14:paraId="3E4EFBD5" w14:textId="7EB88A5D" w:rsidR="000D72A7" w:rsidRPr="00632413" w:rsidRDefault="00632413" w:rsidP="0063241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Login as regular user</w:t>
      </w:r>
    </w:p>
    <w:p w14:paraId="08A11D3B" w14:textId="721ED239" w:rsidR="00632413" w:rsidRPr="00632413" w:rsidRDefault="00632413" w:rsidP="00632413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</w:t>
      </w:r>
      <w:proofErr w:type="gramStart"/>
      <w:r w:rsidRPr="00632413">
        <w:rPr>
          <w:rFonts w:ascii="Times New Roman" w:hAnsi="Times New Roman" w:cs="Times New Roman"/>
          <w:b/>
          <w:bCs/>
          <w:sz w:val="24"/>
          <w:szCs w:val="24"/>
        </w:rPr>
        <w:t>email:Hinata@gmail.com</w:t>
      </w:r>
      <w:proofErr w:type="gramEnd"/>
      <w:r w:rsidRPr="00632413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18787F32" w14:textId="60FEDB5F" w:rsidR="005B27A2" w:rsidRPr="005B27A2" w:rsidRDefault="00632413" w:rsidP="005B27A2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632413">
        <w:rPr>
          <w:rFonts w:ascii="Times New Roman" w:hAnsi="Times New Roman" w:cs="Times New Roman"/>
          <w:b/>
          <w:bCs/>
          <w:sz w:val="24"/>
          <w:szCs w:val="24"/>
        </w:rPr>
        <w:t>-password: 1234567</w:t>
      </w:r>
      <w:bookmarkStart w:id="1" w:name="_GoBack"/>
      <w:bookmarkEnd w:id="1"/>
    </w:p>
    <w:p w14:paraId="61B46E7D" w14:textId="77777777" w:rsidR="005B27A2" w:rsidRPr="005B27A2" w:rsidRDefault="005B27A2" w:rsidP="005B27A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B27A2">
        <w:rPr>
          <w:rFonts w:ascii="Times New Roman" w:hAnsi="Times New Roman" w:cs="Times New Roman"/>
          <w:b/>
          <w:bCs/>
          <w:sz w:val="24"/>
          <w:szCs w:val="24"/>
        </w:rPr>
        <w:t>Please Run the app in Nexus 5x API 26</w:t>
      </w:r>
    </w:p>
    <w:p w14:paraId="5426334A" w14:textId="41F9C57B" w:rsidR="005B27A2" w:rsidRPr="00632413" w:rsidRDefault="005B27A2" w:rsidP="005B27A2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C8EA71" w14:textId="4D33213E" w:rsidR="000D72A7" w:rsidRDefault="000D72A7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A56E3D" wp14:editId="1C5917A9">
            <wp:extent cx="1581150" cy="314287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02522" cy="318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F2509" w14:textId="378C981F" w:rsidR="005B27A2" w:rsidRDefault="005B27A2" w:rsidP="000D72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bookmarkEnd w:id="0"/>
    <w:p w14:paraId="2185092B" w14:textId="77777777" w:rsidR="000328BF" w:rsidRPr="000D72A7" w:rsidRDefault="000328B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0328BF" w:rsidRPr="000D72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710D5"/>
    <w:multiLevelType w:val="hybridMultilevel"/>
    <w:tmpl w:val="CCA6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B56FBC"/>
    <w:multiLevelType w:val="hybridMultilevel"/>
    <w:tmpl w:val="FC944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E623AD"/>
    <w:multiLevelType w:val="hybridMultilevel"/>
    <w:tmpl w:val="B112A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N7MwNzYxNjY3NrNQ0lEKTi0uzszPAykwrAUADmtloSwAAAA="/>
  </w:docVars>
  <w:rsids>
    <w:rsidRoot w:val="00F06819"/>
    <w:rsid w:val="000328BF"/>
    <w:rsid w:val="000D72A7"/>
    <w:rsid w:val="0039567D"/>
    <w:rsid w:val="005B27A2"/>
    <w:rsid w:val="00632413"/>
    <w:rsid w:val="00F068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03EB44"/>
  <w15:chartTrackingRefBased/>
  <w15:docId w15:val="{F05FDB22-CCE5-46A2-8E77-55A717070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2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722448-BA01-4F60-AAA7-F9AAEECB4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aif</dc:creator>
  <cp:keywords/>
  <dc:description/>
  <cp:lastModifiedBy>Mohammad Saif</cp:lastModifiedBy>
  <cp:revision>4</cp:revision>
  <dcterms:created xsi:type="dcterms:W3CDTF">2020-05-13T20:54:00Z</dcterms:created>
  <dcterms:modified xsi:type="dcterms:W3CDTF">2020-05-13T23:42:00Z</dcterms:modified>
</cp:coreProperties>
</file>